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6D55D94F" w:rsidR="00904862" w:rsidRDefault="00904862">
      <w:pPr>
        <w:jc w:val="center"/>
        <w:rPr>
          <w:sz w:val="12"/>
          <w:szCs w:val="12"/>
          <w:lang w:val="en-CA"/>
        </w:rPr>
      </w:pPr>
    </w:p>
    <w:p w14:paraId="447E0523" w14:textId="77777777" w:rsidR="00420370" w:rsidRPr="00C2008C" w:rsidRDefault="00420370">
      <w:pPr>
        <w:jc w:val="center"/>
        <w:rPr>
          <w:sz w:val="12"/>
          <w:szCs w:val="12"/>
          <w:lang w:val="en-CA"/>
        </w:rPr>
      </w:pPr>
    </w:p>
    <w:p w14:paraId="19F2F4C3" w14:textId="321F0A36" w:rsidR="00AB62D2" w:rsidRDefault="00CC7D25">
      <w:pPr>
        <w:jc w:val="center"/>
        <w:rPr>
          <w:sz w:val="24"/>
          <w:szCs w:val="24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58239" behindDoc="0" locked="0" layoutInCell="1" allowOverlap="1" wp14:anchorId="5177FD54" wp14:editId="36034478">
            <wp:simplePos x="0" y="0"/>
            <wp:positionH relativeFrom="margin">
              <wp:align>right</wp:align>
            </wp:positionH>
            <wp:positionV relativeFrom="paragraph">
              <wp:posOffset>118110</wp:posOffset>
            </wp:positionV>
            <wp:extent cx="2270125" cy="627471"/>
            <wp:effectExtent l="0" t="0" r="0" b="127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62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2B96804F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1F01CF33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392CF8">
        <w:rPr>
          <w:b/>
          <w:bCs/>
          <w:color w:val="C00000"/>
          <w:sz w:val="22"/>
          <w:szCs w:val="22"/>
        </w:rPr>
        <w:t>Monday</w:t>
      </w:r>
      <w:r w:rsidR="006536AB" w:rsidRPr="00F11223">
        <w:rPr>
          <w:b/>
          <w:bCs/>
          <w:color w:val="C00000"/>
          <w:sz w:val="22"/>
          <w:szCs w:val="22"/>
        </w:rPr>
        <w:t xml:space="preserve"> </w:t>
      </w:r>
      <w:r w:rsidR="00392CF8">
        <w:rPr>
          <w:b/>
          <w:bCs/>
          <w:color w:val="C00000"/>
          <w:sz w:val="22"/>
          <w:szCs w:val="22"/>
        </w:rPr>
        <w:t>August</w:t>
      </w:r>
      <w:r w:rsidR="00EE5DC3">
        <w:rPr>
          <w:b/>
          <w:bCs/>
          <w:color w:val="C00000"/>
          <w:sz w:val="22"/>
          <w:szCs w:val="22"/>
        </w:rPr>
        <w:t xml:space="preserve"> 2</w:t>
      </w:r>
      <w:r w:rsidR="00392CF8">
        <w:rPr>
          <w:b/>
          <w:bCs/>
          <w:color w:val="C00000"/>
          <w:sz w:val="22"/>
          <w:szCs w:val="22"/>
        </w:rPr>
        <w:t>2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>, Welcome Guests</w:t>
      </w:r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 w:rsidP="006A71C4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5604C8" w:rsidRDefault="00CC7D25" w:rsidP="00CC7D25">
      <w:pPr>
        <w:pStyle w:val="ListParagraph"/>
        <w:rPr>
          <w:bCs/>
          <w:sz w:val="24"/>
          <w:szCs w:val="24"/>
        </w:rPr>
      </w:pPr>
    </w:p>
    <w:p w14:paraId="2806E642" w14:textId="7EC9B332" w:rsidR="00C46FF7" w:rsidRPr="005604C8" w:rsidRDefault="00392CF8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  <w:r w:rsidRPr="009556C5">
        <w:rPr>
          <w:b/>
          <w:sz w:val="24"/>
          <w:szCs w:val="24"/>
        </w:rPr>
        <w:t>Consent Agenda</w:t>
      </w:r>
      <w:r w:rsidR="00C46FF7" w:rsidRPr="009556C5">
        <w:rPr>
          <w:b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C46FF7" w:rsidRPr="00765AD0">
        <w:rPr>
          <w:b/>
        </w:rPr>
        <w:t>Board Members</w:t>
      </w:r>
      <w:r w:rsidR="00416F5E" w:rsidRPr="005604C8">
        <w:rPr>
          <w:bCs/>
        </w:rPr>
        <w:t xml:space="preserve">   </w:t>
      </w:r>
      <w:r w:rsidR="00765AD0" w:rsidRPr="00765AD0">
        <w:rPr>
          <w:b/>
          <w:sz w:val="22"/>
          <w:szCs w:val="22"/>
        </w:rPr>
        <w:t>5</w:t>
      </w:r>
      <w:r w:rsidR="00416F5E" w:rsidRPr="00765AD0">
        <w:rPr>
          <w:b/>
          <w:sz w:val="22"/>
          <w:szCs w:val="22"/>
        </w:rPr>
        <w:t xml:space="preserve"> minute</w:t>
      </w:r>
      <w:r w:rsidR="00765AD0">
        <w:rPr>
          <w:b/>
          <w:sz w:val="22"/>
          <w:szCs w:val="22"/>
        </w:rPr>
        <w:t>s</w:t>
      </w:r>
    </w:p>
    <w:p w14:paraId="3B12CFF5" w14:textId="59384DEC" w:rsidR="005604C8" w:rsidRPr="005604C8" w:rsidRDefault="005604C8" w:rsidP="005604C8">
      <w:pPr>
        <w:pStyle w:val="ListParagraph"/>
        <w:numPr>
          <w:ilvl w:val="0"/>
          <w:numId w:val="44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Approval of the </w:t>
      </w:r>
      <w:r w:rsidR="00765AD0">
        <w:rPr>
          <w:bCs/>
          <w:sz w:val="24"/>
          <w:szCs w:val="24"/>
        </w:rPr>
        <w:t xml:space="preserve">Meeting </w:t>
      </w:r>
      <w:r w:rsidRPr="005604C8">
        <w:rPr>
          <w:bCs/>
          <w:sz w:val="24"/>
          <w:szCs w:val="24"/>
        </w:rPr>
        <w:t xml:space="preserve">Minutes </w:t>
      </w:r>
    </w:p>
    <w:p w14:paraId="5BC0B681" w14:textId="49F60925" w:rsidR="005604C8" w:rsidRPr="005604C8" w:rsidRDefault="005604C8" w:rsidP="005604C8">
      <w:pPr>
        <w:pStyle w:val="ListParagraph"/>
        <w:numPr>
          <w:ilvl w:val="0"/>
          <w:numId w:val="44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Ratification of Exec. Committee Actions Taken Between Meetings – </w:t>
      </w:r>
      <w:r w:rsidRPr="005604C8">
        <w:rPr>
          <w:bCs/>
          <w:i/>
          <w:iCs/>
          <w:color w:val="C00000"/>
          <w:sz w:val="24"/>
          <w:szCs w:val="24"/>
        </w:rPr>
        <w:t>NO ACTIONS</w:t>
      </w:r>
      <w:r w:rsidRPr="005604C8">
        <w:rPr>
          <w:bCs/>
          <w:sz w:val="24"/>
          <w:szCs w:val="24"/>
        </w:rPr>
        <w:tab/>
      </w:r>
    </w:p>
    <w:p w14:paraId="4540D5E8" w14:textId="77777777" w:rsidR="00EE5DC3" w:rsidRPr="005604C8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</w:p>
    <w:p w14:paraId="71DE256A" w14:textId="12DD8E5E" w:rsidR="003E7FAF" w:rsidRPr="009556C5" w:rsidRDefault="003E7FAF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sz w:val="22"/>
          <w:szCs w:val="22"/>
        </w:rPr>
      </w:pPr>
      <w:r w:rsidRPr="009556C5">
        <w:rPr>
          <w:b/>
          <w:sz w:val="24"/>
          <w:szCs w:val="24"/>
        </w:rPr>
        <w:t xml:space="preserve">Reports from </w:t>
      </w:r>
      <w:r w:rsidR="00F10883">
        <w:rPr>
          <w:b/>
          <w:sz w:val="24"/>
          <w:szCs w:val="24"/>
        </w:rPr>
        <w:t>Communications</w:t>
      </w:r>
      <w:r w:rsidRPr="009556C5">
        <w:rPr>
          <w:b/>
          <w:sz w:val="24"/>
          <w:szCs w:val="24"/>
        </w:rPr>
        <w:t xml:space="preserve"> Groups</w:t>
      </w:r>
    </w:p>
    <w:p w14:paraId="3EB543E8" w14:textId="074D4306" w:rsidR="003E7FAF" w:rsidRPr="00840BB5" w:rsidRDefault="003E7FAF" w:rsidP="003E7FAF">
      <w:pPr>
        <w:pStyle w:val="ListParagraph"/>
        <w:widowControl/>
        <w:numPr>
          <w:ilvl w:val="0"/>
          <w:numId w:val="4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10883">
        <w:rPr>
          <w:sz w:val="24"/>
          <w:szCs w:val="24"/>
        </w:rPr>
        <w:t>Group 1 Report</w:t>
      </w:r>
      <w:r w:rsidRPr="00840BB5">
        <w:rPr>
          <w:sz w:val="22"/>
          <w:szCs w:val="22"/>
        </w:rPr>
        <w:t xml:space="preserve"> </w:t>
      </w:r>
      <w:r w:rsidR="00DF7FED">
        <w:rPr>
          <w:sz w:val="22"/>
          <w:szCs w:val="22"/>
        </w:rPr>
        <w:t>– Rich, Ellen, Keith, Rene</w:t>
      </w:r>
      <w:r w:rsidR="00DF7FED" w:rsidRPr="00DF7FED">
        <w:rPr>
          <w:rFonts w:eastAsia="Yu Mincho Demibold"/>
          <w:sz w:val="22"/>
          <w:szCs w:val="22"/>
        </w:rPr>
        <w:t>é</w:t>
      </w:r>
      <w:r w:rsidR="00DF7FED">
        <w:rPr>
          <w:sz w:val="22"/>
          <w:szCs w:val="22"/>
        </w:rPr>
        <w:t xml:space="preserve">, Sam, Jane </w:t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 w:rsidRPr="00840BB5">
        <w:rPr>
          <w:b/>
          <w:bCs/>
        </w:rPr>
        <w:t>Rich Ecke</w:t>
      </w:r>
      <w:r w:rsidRPr="00840BB5">
        <w:rPr>
          <w:sz w:val="22"/>
          <w:szCs w:val="22"/>
        </w:rPr>
        <w:tab/>
      </w:r>
      <w:r w:rsidRPr="00840BB5">
        <w:rPr>
          <w:b/>
          <w:bCs/>
          <w:sz w:val="22"/>
          <w:szCs w:val="22"/>
        </w:rPr>
        <w:t>10 minutes</w:t>
      </w:r>
    </w:p>
    <w:p w14:paraId="77CF2E16" w14:textId="47BE6615" w:rsidR="00840BB5" w:rsidRPr="00840BB5" w:rsidRDefault="00840BB5" w:rsidP="00840BB5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Information</w:t>
      </w:r>
      <w:r w:rsidRPr="00840BB5">
        <w:rPr>
          <w:sz w:val="22"/>
          <w:szCs w:val="22"/>
        </w:rPr>
        <w:t xml:space="preserve"> - Recommendations </w:t>
      </w:r>
      <w:r>
        <w:rPr>
          <w:sz w:val="22"/>
          <w:szCs w:val="22"/>
        </w:rPr>
        <w:t>from 8/17 meeting</w:t>
      </w:r>
    </w:p>
    <w:p w14:paraId="79722FE2" w14:textId="0C610AB9" w:rsidR="00840BB5" w:rsidRPr="00840BB5" w:rsidRDefault="00840BB5" w:rsidP="00840BB5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Decision</w:t>
      </w:r>
      <w:r>
        <w:rPr>
          <w:sz w:val="22"/>
          <w:szCs w:val="22"/>
        </w:rPr>
        <w:t xml:space="preserve"> - Group Recommendation(s)</w:t>
      </w:r>
    </w:p>
    <w:p w14:paraId="2C6E6C40" w14:textId="7CBCD3A7" w:rsidR="00840BB5" w:rsidRPr="00840BB5" w:rsidRDefault="00840BB5" w:rsidP="003E7FAF">
      <w:pPr>
        <w:pStyle w:val="ListParagraph"/>
        <w:widowControl/>
        <w:numPr>
          <w:ilvl w:val="0"/>
          <w:numId w:val="4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10883">
        <w:rPr>
          <w:sz w:val="24"/>
          <w:szCs w:val="24"/>
        </w:rPr>
        <w:t>Group 2 Report</w:t>
      </w:r>
      <w:r w:rsidR="00F10883">
        <w:rPr>
          <w:sz w:val="24"/>
          <w:szCs w:val="24"/>
        </w:rPr>
        <w:t xml:space="preserve"> </w:t>
      </w:r>
      <w:r w:rsidR="00DF7FED">
        <w:rPr>
          <w:sz w:val="22"/>
          <w:szCs w:val="22"/>
        </w:rPr>
        <w:t>- Pam, Mark, Mary, Jane</w:t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2376B8">
        <w:rPr>
          <w:sz w:val="22"/>
          <w:szCs w:val="22"/>
        </w:rPr>
        <w:t xml:space="preserve">   </w:t>
      </w:r>
      <w:r w:rsidRPr="00DF7FED">
        <w:rPr>
          <w:b/>
          <w:bCs/>
        </w:rPr>
        <w:t>Pam Guschausky</w:t>
      </w:r>
      <w:r w:rsidR="00DF7FED">
        <w:rPr>
          <w:b/>
          <w:bCs/>
        </w:rPr>
        <w:t xml:space="preserve"> </w:t>
      </w:r>
      <w:r w:rsidR="00F10883">
        <w:rPr>
          <w:b/>
          <w:bCs/>
        </w:rPr>
        <w:tab/>
      </w:r>
      <w:r w:rsidR="00DF7FED" w:rsidRPr="00DF7FED">
        <w:rPr>
          <w:b/>
          <w:bCs/>
          <w:sz w:val="22"/>
          <w:szCs w:val="22"/>
        </w:rPr>
        <w:t>10 minutes</w:t>
      </w:r>
    </w:p>
    <w:p w14:paraId="3E4205C3" w14:textId="6E5F1D46" w:rsidR="00840BB5" w:rsidRPr="00840BB5" w:rsidRDefault="00840BB5" w:rsidP="00840BB5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Information</w:t>
      </w:r>
      <w:r w:rsidRPr="00840BB5">
        <w:rPr>
          <w:sz w:val="22"/>
          <w:szCs w:val="22"/>
        </w:rPr>
        <w:t xml:space="preserve"> – Recommendation from 8/17 meeting</w:t>
      </w:r>
    </w:p>
    <w:p w14:paraId="51F30AFA" w14:textId="70253AF7" w:rsidR="00840BB5" w:rsidRPr="00840BB5" w:rsidRDefault="00840BB5" w:rsidP="00840BB5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Decision</w:t>
      </w:r>
      <w:r w:rsidRPr="00840BB5">
        <w:rPr>
          <w:sz w:val="22"/>
          <w:szCs w:val="22"/>
        </w:rPr>
        <w:t xml:space="preserve"> – Group Recommendation(s)</w:t>
      </w:r>
    </w:p>
    <w:p w14:paraId="7EF58983" w14:textId="11608FB8" w:rsidR="00840BB5" w:rsidRPr="00840BB5" w:rsidRDefault="00840BB5" w:rsidP="003E7FAF">
      <w:pPr>
        <w:pStyle w:val="ListParagraph"/>
        <w:widowControl/>
        <w:numPr>
          <w:ilvl w:val="0"/>
          <w:numId w:val="46"/>
        </w:numPr>
        <w:autoSpaceDE/>
        <w:autoSpaceDN/>
        <w:adjustRightInd/>
        <w:spacing w:line="262" w:lineRule="auto"/>
        <w:rPr>
          <w:b/>
          <w:bCs/>
          <w:sz w:val="22"/>
          <w:szCs w:val="22"/>
        </w:rPr>
      </w:pPr>
      <w:r w:rsidRPr="00F10883">
        <w:rPr>
          <w:sz w:val="24"/>
          <w:szCs w:val="24"/>
        </w:rPr>
        <w:t>Group 3 Report</w:t>
      </w:r>
      <w:r w:rsidR="00F10883">
        <w:rPr>
          <w:sz w:val="24"/>
          <w:szCs w:val="24"/>
        </w:rPr>
        <w:t xml:space="preserve"> </w:t>
      </w:r>
      <w:r w:rsidR="00DF7FED">
        <w:rPr>
          <w:sz w:val="22"/>
          <w:szCs w:val="22"/>
        </w:rPr>
        <w:t>- Carol, Gayle, Lynette, Jane</w:t>
      </w:r>
      <w:r w:rsidR="00A35F22">
        <w:rPr>
          <w:sz w:val="22"/>
          <w:szCs w:val="22"/>
        </w:rPr>
        <w:tab/>
      </w:r>
      <w:r w:rsidR="00A35F22">
        <w:rPr>
          <w:sz w:val="22"/>
          <w:szCs w:val="22"/>
        </w:rPr>
        <w:tab/>
      </w:r>
      <w:r w:rsidR="00A35F22">
        <w:rPr>
          <w:sz w:val="22"/>
          <w:szCs w:val="22"/>
        </w:rPr>
        <w:tab/>
      </w:r>
      <w:r w:rsidR="00A35F22">
        <w:rPr>
          <w:sz w:val="22"/>
          <w:szCs w:val="22"/>
        </w:rPr>
        <w:tab/>
      </w:r>
      <w:r w:rsidR="002376B8">
        <w:rPr>
          <w:sz w:val="22"/>
          <w:szCs w:val="22"/>
        </w:rPr>
        <w:t xml:space="preserve">    </w:t>
      </w:r>
      <w:r w:rsidR="00A35F22" w:rsidRPr="00DF7FED">
        <w:rPr>
          <w:b/>
          <w:bCs/>
        </w:rPr>
        <w:t>Carol Bronson</w:t>
      </w:r>
      <w:r w:rsidR="00F10883">
        <w:rPr>
          <w:b/>
          <w:bCs/>
        </w:rPr>
        <w:tab/>
      </w:r>
      <w:r w:rsidR="00DF7FED" w:rsidRPr="00DF7FED">
        <w:rPr>
          <w:b/>
          <w:bCs/>
          <w:sz w:val="22"/>
          <w:szCs w:val="22"/>
        </w:rPr>
        <w:t>10 minutes</w:t>
      </w:r>
    </w:p>
    <w:p w14:paraId="2CA95A0E" w14:textId="77777777" w:rsidR="00840BB5" w:rsidRPr="00840BB5" w:rsidRDefault="00840BB5" w:rsidP="00840BB5">
      <w:pPr>
        <w:pStyle w:val="ListParagraph"/>
        <w:widowControl/>
        <w:numPr>
          <w:ilvl w:val="0"/>
          <w:numId w:val="48"/>
        </w:numPr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Information</w:t>
      </w:r>
      <w:r w:rsidRPr="00840BB5">
        <w:rPr>
          <w:sz w:val="22"/>
          <w:szCs w:val="22"/>
        </w:rPr>
        <w:t xml:space="preserve"> - Recommendations </w:t>
      </w:r>
      <w:r>
        <w:rPr>
          <w:sz w:val="22"/>
          <w:szCs w:val="22"/>
        </w:rPr>
        <w:t>from 8/17 meeting</w:t>
      </w:r>
    </w:p>
    <w:p w14:paraId="77F0A17A" w14:textId="77777777" w:rsidR="00840BB5" w:rsidRPr="00840BB5" w:rsidRDefault="00840BB5" w:rsidP="00840BB5">
      <w:pPr>
        <w:pStyle w:val="ListParagraph"/>
        <w:widowControl/>
        <w:numPr>
          <w:ilvl w:val="0"/>
          <w:numId w:val="48"/>
        </w:numPr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Decision</w:t>
      </w:r>
      <w:r>
        <w:rPr>
          <w:sz w:val="22"/>
          <w:szCs w:val="22"/>
        </w:rPr>
        <w:t xml:space="preserve"> - Group Recommendation(s)</w:t>
      </w:r>
    </w:p>
    <w:p w14:paraId="3E231429" w14:textId="34F42AC2" w:rsidR="00840BB5" w:rsidRPr="009556C5" w:rsidRDefault="00840BB5" w:rsidP="00840BB5">
      <w:pPr>
        <w:pStyle w:val="ListParagraph"/>
        <w:widowControl/>
        <w:autoSpaceDE/>
        <w:autoSpaceDN/>
        <w:adjustRightInd/>
        <w:spacing w:line="262" w:lineRule="auto"/>
        <w:rPr>
          <w:b/>
          <w:bCs/>
          <w:sz w:val="12"/>
          <w:szCs w:val="12"/>
        </w:rPr>
      </w:pP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</w:p>
    <w:p w14:paraId="769AE36C" w14:textId="3A76927A" w:rsidR="00765AD0" w:rsidRPr="009556C5" w:rsidRDefault="00765AD0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2"/>
          <w:szCs w:val="22"/>
        </w:rPr>
      </w:pPr>
      <w:r w:rsidRPr="009556C5">
        <w:rPr>
          <w:b/>
          <w:sz w:val="24"/>
          <w:szCs w:val="24"/>
        </w:rPr>
        <w:t>Old Business</w:t>
      </w:r>
    </w:p>
    <w:p w14:paraId="35935B7F" w14:textId="7EDC2DD7" w:rsidR="00C46FF7" w:rsidRPr="00765AD0" w:rsidRDefault="00C46FF7" w:rsidP="00765AD0">
      <w:pPr>
        <w:pStyle w:val="ListParagraph"/>
        <w:widowControl/>
        <w:numPr>
          <w:ilvl w:val="0"/>
          <w:numId w:val="45"/>
        </w:numPr>
        <w:autoSpaceDE/>
        <w:autoSpaceDN/>
        <w:adjustRightInd/>
        <w:spacing w:line="262" w:lineRule="auto"/>
        <w:ind w:left="720"/>
        <w:rPr>
          <w:b/>
          <w:bCs/>
          <w:sz w:val="24"/>
          <w:szCs w:val="24"/>
        </w:rPr>
      </w:pPr>
      <w:r w:rsidRPr="009556C5">
        <w:rPr>
          <w:bCs/>
          <w:sz w:val="24"/>
          <w:szCs w:val="24"/>
        </w:rPr>
        <w:t>BSCNHA Bank Account</w:t>
      </w:r>
      <w:r w:rsidR="00765AD0" w:rsidRPr="009556C5">
        <w:rPr>
          <w:bCs/>
          <w:sz w:val="24"/>
          <w:szCs w:val="24"/>
        </w:rPr>
        <w:t xml:space="preserve"> transfer to new Treasurer</w:t>
      </w:r>
      <w:r w:rsidRPr="00765AD0">
        <w:rPr>
          <w:bCs/>
          <w:sz w:val="24"/>
          <w:szCs w:val="24"/>
        </w:rPr>
        <w:tab/>
      </w:r>
      <w:r w:rsidRPr="00765AD0">
        <w:rPr>
          <w:bCs/>
          <w:sz w:val="24"/>
          <w:szCs w:val="24"/>
        </w:rPr>
        <w:tab/>
      </w:r>
      <w:r w:rsidRPr="00765AD0">
        <w:rPr>
          <w:bCs/>
          <w:sz w:val="24"/>
          <w:szCs w:val="24"/>
        </w:rPr>
        <w:tab/>
      </w:r>
      <w:r w:rsidRPr="00765AD0">
        <w:rPr>
          <w:bCs/>
          <w:sz w:val="24"/>
          <w:szCs w:val="24"/>
        </w:rPr>
        <w:tab/>
      </w:r>
      <w:r w:rsidR="00765AD0" w:rsidRPr="003E7FAF">
        <w:rPr>
          <w:b/>
        </w:rPr>
        <w:t>Pam Guschausky</w:t>
      </w:r>
      <w:r w:rsidR="00416F5E" w:rsidRPr="003E7FAF">
        <w:rPr>
          <w:b/>
        </w:rPr>
        <w:t xml:space="preserve">  </w:t>
      </w:r>
      <w:r w:rsidR="00765AD0" w:rsidRPr="003E7FAF">
        <w:rPr>
          <w:b/>
          <w:sz w:val="22"/>
          <w:szCs w:val="22"/>
        </w:rPr>
        <w:t>2</w:t>
      </w:r>
      <w:r w:rsidR="00416F5E" w:rsidRPr="003E7FAF">
        <w:rPr>
          <w:b/>
          <w:sz w:val="22"/>
          <w:szCs w:val="22"/>
        </w:rPr>
        <w:t xml:space="preserve"> minutes</w:t>
      </w:r>
    </w:p>
    <w:p w14:paraId="4AFAEE3A" w14:textId="7CB47768" w:rsidR="003E7FAF" w:rsidRPr="00A8734D" w:rsidRDefault="003E7FAF" w:rsidP="00DF7FED">
      <w:pPr>
        <w:numPr>
          <w:ilvl w:val="0"/>
          <w:numId w:val="45"/>
        </w:numPr>
        <w:ind w:left="720"/>
        <w:rPr>
          <w:bCs/>
          <w:sz w:val="24"/>
          <w:szCs w:val="24"/>
        </w:rPr>
      </w:pPr>
      <w:r w:rsidRPr="00A8734D">
        <w:rPr>
          <w:bCs/>
          <w:sz w:val="24"/>
          <w:szCs w:val="24"/>
        </w:rPr>
        <w:t>Committee Reports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</w:t>
      </w:r>
      <w:r w:rsidR="009556C5">
        <w:rPr>
          <w:bCs/>
          <w:sz w:val="24"/>
          <w:szCs w:val="24"/>
        </w:rPr>
        <w:tab/>
      </w:r>
      <w:r w:rsidR="009556C5">
        <w:rPr>
          <w:bCs/>
          <w:sz w:val="24"/>
          <w:szCs w:val="24"/>
        </w:rPr>
        <w:tab/>
      </w:r>
      <w:r w:rsidRPr="00ED190F">
        <w:rPr>
          <w:b/>
        </w:rPr>
        <w:t>C</w:t>
      </w:r>
      <w:r>
        <w:rPr>
          <w:b/>
        </w:rPr>
        <w:t>om</w:t>
      </w:r>
      <w:r w:rsidRPr="00ED190F">
        <w:rPr>
          <w:b/>
        </w:rPr>
        <w:t>m</w:t>
      </w:r>
      <w:r>
        <w:rPr>
          <w:b/>
        </w:rPr>
        <w:t>i</w:t>
      </w:r>
      <w:r w:rsidRPr="00ED190F">
        <w:rPr>
          <w:b/>
        </w:rPr>
        <w:t>ttee Chairs</w:t>
      </w:r>
      <w:r>
        <w:rPr>
          <w:bCs/>
          <w:sz w:val="24"/>
          <w:szCs w:val="24"/>
        </w:rPr>
        <w:tab/>
      </w:r>
    </w:p>
    <w:p w14:paraId="179203D6" w14:textId="77777777" w:rsidR="003E7FAF" w:rsidRPr="001B2E79" w:rsidRDefault="003E7FAF" w:rsidP="003E7FAF">
      <w:pPr>
        <w:pStyle w:val="ListParagraph"/>
        <w:tabs>
          <w:tab w:val="left" w:pos="360"/>
        </w:tabs>
        <w:ind w:left="1440"/>
        <w:rPr>
          <w:b/>
          <w:bCs/>
          <w:color w:val="C00000"/>
          <w:sz w:val="10"/>
          <w:szCs w:val="10"/>
        </w:rPr>
      </w:pPr>
    </w:p>
    <w:p w14:paraId="57A9D746" w14:textId="1E0ECA06" w:rsidR="003E7FAF" w:rsidRPr="00F24B86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>
        <w:rPr>
          <w:b/>
          <w:bCs/>
          <w:i/>
          <w:sz w:val="24"/>
          <w:szCs w:val="24"/>
        </w:rPr>
        <w:t>Update on ANHA Activities</w:t>
      </w:r>
      <w:r w:rsidR="00840BB5">
        <w:rPr>
          <w:b/>
          <w:bCs/>
          <w:i/>
          <w:sz w:val="24"/>
          <w:szCs w:val="24"/>
        </w:rPr>
        <w:t>/Meetings</w:t>
      </w:r>
      <w:r w:rsidR="00840BB5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ab/>
      </w:r>
      <w:r w:rsidRPr="00F24B86">
        <w:rPr>
          <w:b/>
          <w:bCs/>
          <w:iCs/>
        </w:rPr>
        <w:t>Jane Weber</w:t>
      </w:r>
      <w:r>
        <w:rPr>
          <w:b/>
          <w:bCs/>
          <w:iCs/>
        </w:rPr>
        <w:tab/>
      </w:r>
      <w:r w:rsidR="009556C5" w:rsidRPr="002376B8">
        <w:rPr>
          <w:b/>
          <w:bCs/>
          <w:iCs/>
          <w:sz w:val="22"/>
          <w:szCs w:val="22"/>
        </w:rPr>
        <w:t>5</w:t>
      </w:r>
      <w:r w:rsidRPr="002376B8">
        <w:rPr>
          <w:b/>
          <w:bCs/>
          <w:iCs/>
          <w:sz w:val="22"/>
          <w:szCs w:val="22"/>
        </w:rPr>
        <w:t xml:space="preserve"> minutes</w:t>
      </w:r>
    </w:p>
    <w:p w14:paraId="29B46A8E" w14:textId="77777777" w:rsidR="003E7FAF" w:rsidRPr="00F24B86" w:rsidRDefault="003E7FAF" w:rsidP="003E7FAF">
      <w:pPr>
        <w:pStyle w:val="ListParagraph"/>
        <w:tabs>
          <w:tab w:val="left" w:pos="360"/>
          <w:tab w:val="left" w:pos="1080"/>
        </w:tabs>
        <w:ind w:left="1170"/>
        <w:rPr>
          <w:b/>
          <w:bCs/>
          <w:sz w:val="12"/>
          <w:szCs w:val="12"/>
        </w:rPr>
      </w:pPr>
    </w:p>
    <w:p w14:paraId="09688010" w14:textId="11644B2A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inance Committee</w:t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 xml:space="preserve">  </w:t>
      </w:r>
      <w:r w:rsidR="00840BB5">
        <w:rPr>
          <w:b/>
          <w:bCs/>
        </w:rPr>
        <w:t>Pam Guschausky</w:t>
      </w:r>
      <w:r w:rsidR="00840BB5">
        <w:rPr>
          <w:b/>
          <w:bCs/>
        </w:rPr>
        <w:tab/>
      </w:r>
      <w:r w:rsidRPr="002376B8">
        <w:rPr>
          <w:b/>
          <w:bCs/>
          <w:sz w:val="22"/>
          <w:szCs w:val="22"/>
        </w:rPr>
        <w:t>5 minutes</w:t>
      </w:r>
    </w:p>
    <w:p w14:paraId="09059B51" w14:textId="323A93E0" w:rsidR="003E7FAF" w:rsidRPr="00212198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P.</w:t>
      </w:r>
      <w:r w:rsidR="002659F3"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Guschausky</w:t>
      </w:r>
      <w:r>
        <w:rPr>
          <w:bCs/>
          <w:sz w:val="18"/>
          <w:szCs w:val="18"/>
        </w:rPr>
        <w:t xml:space="preserve"> (CHAIR)</w:t>
      </w:r>
      <w:r w:rsidRPr="00212198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 xml:space="preserve">Murry Moore, </w:t>
      </w:r>
      <w:r w:rsidRPr="00212198">
        <w:rPr>
          <w:bCs/>
          <w:sz w:val="18"/>
          <w:szCs w:val="18"/>
        </w:rPr>
        <w:t>Bill Bronson</w:t>
      </w:r>
    </w:p>
    <w:p w14:paraId="37241A10" w14:textId="77777777" w:rsidR="003E7FAF" w:rsidRPr="00DB0487" w:rsidRDefault="003E7FAF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4"/>
          <w:szCs w:val="24"/>
        </w:rPr>
      </w:pPr>
      <w:r w:rsidRPr="00730363">
        <w:rPr>
          <w:bCs/>
          <w:sz w:val="24"/>
          <w:szCs w:val="24"/>
          <w:u w:val="single"/>
        </w:rPr>
        <w:t>Information</w:t>
      </w:r>
      <w:r w:rsidRPr="00730363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Pr="00FC645F">
        <w:rPr>
          <w:bCs/>
          <w:sz w:val="22"/>
          <w:szCs w:val="22"/>
        </w:rPr>
        <w:t>review of f</w:t>
      </w:r>
      <w:r w:rsidRPr="00FC645F">
        <w:rPr>
          <w:sz w:val="22"/>
          <w:szCs w:val="22"/>
        </w:rPr>
        <w:t>inancial statements</w:t>
      </w:r>
      <w:r w:rsidRPr="00CE381F">
        <w:rPr>
          <w:sz w:val="22"/>
          <w:szCs w:val="22"/>
        </w:rPr>
        <w:t xml:space="preserve"> </w:t>
      </w:r>
    </w:p>
    <w:p w14:paraId="7F08B505" w14:textId="77777777" w:rsidR="003E7FAF" w:rsidRDefault="003E7FAF" w:rsidP="003E7FAF">
      <w:pPr>
        <w:pStyle w:val="ListParagraph"/>
        <w:tabs>
          <w:tab w:val="left" w:pos="1440"/>
        </w:tabs>
        <w:ind w:left="1350"/>
        <w:rPr>
          <w:bCs/>
          <w:sz w:val="8"/>
          <w:szCs w:val="8"/>
        </w:rPr>
      </w:pPr>
    </w:p>
    <w:p w14:paraId="0C157F86" w14:textId="77777777" w:rsidR="003E7FAF" w:rsidRPr="00D02F6D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sz w:val="8"/>
          <w:szCs w:val="8"/>
        </w:rPr>
      </w:pPr>
    </w:p>
    <w:p w14:paraId="2FC9F127" w14:textId="386915A8" w:rsidR="003E7FAF" w:rsidRPr="00A672D2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 w:rsidRPr="00054BD2">
        <w:rPr>
          <w:b/>
          <w:bCs/>
          <w:i/>
          <w:sz w:val="24"/>
          <w:szCs w:val="24"/>
        </w:rPr>
        <w:t>Feasibility Study Task Force</w:t>
      </w:r>
      <w:r w:rsidR="00F91BD7">
        <w:rPr>
          <w:b/>
          <w:bCs/>
          <w:i/>
          <w:sz w:val="24"/>
          <w:szCs w:val="24"/>
        </w:rPr>
        <w:t xml:space="preserve"> - </w:t>
      </w:r>
      <w:r w:rsidR="00F91BD7" w:rsidRPr="00F91BD7">
        <w:rPr>
          <w:b/>
          <w:bCs/>
          <w:i/>
          <w:color w:val="C00000"/>
          <w:sz w:val="24"/>
          <w:szCs w:val="24"/>
        </w:rPr>
        <w:t>NO REPORT</w:t>
      </w:r>
      <w:r w:rsidRPr="005B08D0">
        <w:rPr>
          <w:b/>
          <w:bCs/>
          <w:sz w:val="22"/>
          <w:szCs w:val="22"/>
        </w:rPr>
        <w:tab/>
      </w:r>
      <w:r>
        <w:rPr>
          <w:b/>
          <w:bCs/>
          <w:sz w:val="24"/>
          <w:szCs w:val="24"/>
        </w:rPr>
        <w:tab/>
        <w:t xml:space="preserve">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</w:rPr>
        <w:t>Jane Weber</w:t>
      </w:r>
      <w:r>
        <w:rPr>
          <w:b/>
          <w:bCs/>
          <w:sz w:val="24"/>
          <w:szCs w:val="24"/>
        </w:rPr>
        <w:tab/>
        <w:t xml:space="preserve"> </w:t>
      </w:r>
      <w:r w:rsidRPr="002376B8">
        <w:rPr>
          <w:b/>
          <w:bCs/>
          <w:sz w:val="22"/>
          <w:szCs w:val="22"/>
        </w:rPr>
        <w:t>0 minutes</w:t>
      </w:r>
      <w:r w:rsidRPr="00F27191">
        <w:rPr>
          <w:b/>
          <w:bCs/>
          <w:spacing w:val="-4"/>
          <w:sz w:val="24"/>
          <w:szCs w:val="24"/>
        </w:rPr>
        <w:t xml:space="preserve"> </w:t>
      </w:r>
    </w:p>
    <w:p w14:paraId="713524DB" w14:textId="77777777" w:rsidR="003E7FAF" w:rsidRDefault="003E7FAF" w:rsidP="003E7FAF">
      <w:pPr>
        <w:tabs>
          <w:tab w:val="left" w:pos="360"/>
          <w:tab w:val="left" w:pos="1080"/>
        </w:tabs>
        <w:ind w:left="720"/>
        <w:rPr>
          <w:bCs/>
          <w:sz w:val="18"/>
          <w:szCs w:val="18"/>
        </w:rPr>
      </w:pPr>
      <w:r w:rsidRPr="00A672D2">
        <w:rPr>
          <w:b/>
          <w:bCs/>
          <w:i/>
          <w:sz w:val="24"/>
          <w:szCs w:val="24"/>
        </w:rPr>
        <w:tab/>
      </w:r>
      <w:r w:rsidRPr="001B2E79">
        <w:rPr>
          <w:bCs/>
          <w:sz w:val="18"/>
          <w:szCs w:val="18"/>
        </w:rPr>
        <w:t>Members: J. Weber (CHAIR), E. Sievert, L. Scriver-Colburn, B. Bronson, K. Robison</w:t>
      </w:r>
    </w:p>
    <w:p w14:paraId="1ED3CE89" w14:textId="77777777" w:rsidR="003E7FAF" w:rsidRPr="00776428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>
        <w:rPr>
          <w:bCs/>
          <w:sz w:val="24"/>
          <w:szCs w:val="24"/>
        </w:rPr>
        <w:t xml:space="preserve"> </w:t>
      </w:r>
      <w:r>
        <w:rPr>
          <w:bCs/>
          <w:sz w:val="22"/>
          <w:szCs w:val="22"/>
        </w:rPr>
        <w:t xml:space="preserve">Meetings with Consultants </w:t>
      </w:r>
    </w:p>
    <w:p w14:paraId="3EA723AE" w14:textId="77777777" w:rsidR="003E7FAF" w:rsidRPr="005B08D0" w:rsidRDefault="003E7FAF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</w:p>
    <w:p w14:paraId="2D108FBF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F675B70" w14:textId="77777777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undraising Committee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7C439A">
        <w:rPr>
          <w:bCs/>
          <w:color w:val="C00000"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 </w:t>
      </w:r>
      <w:r w:rsidRPr="00837903">
        <w:rPr>
          <w:b/>
          <w:bCs/>
        </w:rPr>
        <w:t>Mary Willmarth</w:t>
      </w:r>
      <w:r w:rsidRPr="00A8734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ab/>
        <w:t xml:space="preserve"> </w:t>
      </w:r>
      <w:r w:rsidRPr="002376B8">
        <w:rPr>
          <w:b/>
          <w:bCs/>
          <w:sz w:val="22"/>
          <w:szCs w:val="22"/>
        </w:rPr>
        <w:t>5 minutes</w:t>
      </w:r>
    </w:p>
    <w:p w14:paraId="6B2BDBB5" w14:textId="77777777" w:rsidR="003E7FAF" w:rsidRPr="006A4059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6A4059">
        <w:rPr>
          <w:bCs/>
          <w:sz w:val="18"/>
          <w:szCs w:val="18"/>
        </w:rPr>
        <w:t>Members: M. Willmarth</w:t>
      </w:r>
      <w:r>
        <w:rPr>
          <w:bCs/>
          <w:sz w:val="18"/>
          <w:szCs w:val="18"/>
        </w:rPr>
        <w:t xml:space="preserve"> (CHAIR)</w:t>
      </w:r>
      <w:r w:rsidRPr="006A4059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>E. Sievert,</w:t>
      </w:r>
      <w:r w:rsidRPr="006A4059">
        <w:rPr>
          <w:bCs/>
          <w:sz w:val="18"/>
          <w:szCs w:val="18"/>
        </w:rPr>
        <w:t xml:space="preserve"> J. Taillie,</w:t>
      </w:r>
      <w:r>
        <w:rPr>
          <w:bCs/>
          <w:sz w:val="18"/>
          <w:szCs w:val="18"/>
        </w:rPr>
        <w:t xml:space="preserve"> M. Good,</w:t>
      </w:r>
      <w:r w:rsidRPr="006A4059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>J. Weber</w:t>
      </w:r>
    </w:p>
    <w:p w14:paraId="0C98B10F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 w:rsidRPr="00DB0487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pdate on fundraising opportunities being explored</w:t>
      </w:r>
    </w:p>
    <w:p w14:paraId="58CD3B21" w14:textId="77777777" w:rsidR="003E7FAF" w:rsidRPr="007A480E" w:rsidRDefault="003E7FAF" w:rsidP="003E7FAF">
      <w:pPr>
        <w:pStyle w:val="ListParagraph"/>
        <w:numPr>
          <w:ilvl w:val="0"/>
          <w:numId w:val="34"/>
        </w:numPr>
        <w:ind w:left="1440"/>
        <w:rPr>
          <w:bCs/>
          <w:sz w:val="22"/>
          <w:szCs w:val="22"/>
        </w:rPr>
      </w:pPr>
      <w:r w:rsidRPr="007A480E">
        <w:rPr>
          <w:bCs/>
          <w:sz w:val="24"/>
          <w:szCs w:val="24"/>
          <w:u w:val="single"/>
        </w:rPr>
        <w:t xml:space="preserve">Information </w:t>
      </w:r>
      <w:r w:rsidRPr="007A480E">
        <w:rPr>
          <w:bCs/>
          <w:sz w:val="24"/>
          <w:szCs w:val="24"/>
        </w:rPr>
        <w:t xml:space="preserve">– </w:t>
      </w:r>
      <w:r w:rsidRPr="007A480E">
        <w:rPr>
          <w:bCs/>
          <w:sz w:val="22"/>
          <w:szCs w:val="22"/>
        </w:rPr>
        <w:t>Fundraising</w:t>
      </w:r>
      <w:r w:rsidRPr="007A480E">
        <w:rPr>
          <w:bCs/>
          <w:sz w:val="24"/>
          <w:szCs w:val="24"/>
        </w:rPr>
        <w:t xml:space="preserve"> </w:t>
      </w:r>
      <w:r w:rsidRPr="007A480E">
        <w:rPr>
          <w:bCs/>
          <w:sz w:val="22"/>
          <w:szCs w:val="22"/>
        </w:rPr>
        <w:t xml:space="preserve">Committee’s next meeting </w:t>
      </w:r>
    </w:p>
    <w:p w14:paraId="5462410C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8663DF4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5639640" w14:textId="4FF167A6" w:rsidR="003E7FAF" w:rsidRPr="00A8734D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Marketing</w:t>
      </w:r>
      <w:r w:rsidRPr="00A8734D">
        <w:rPr>
          <w:b/>
          <w:bCs/>
          <w:i/>
          <w:sz w:val="24"/>
          <w:szCs w:val="24"/>
        </w:rPr>
        <w:t xml:space="preserve"> Committee</w:t>
      </w:r>
      <w:r>
        <w:rPr>
          <w:b/>
          <w:bCs/>
          <w:i/>
          <w:sz w:val="24"/>
          <w:szCs w:val="24"/>
        </w:rPr>
        <w:t xml:space="preserve"> </w:t>
      </w:r>
      <w:r w:rsidR="009556C5">
        <w:rPr>
          <w:b/>
          <w:bCs/>
          <w:i/>
          <w:sz w:val="24"/>
          <w:szCs w:val="24"/>
        </w:rPr>
        <w:t xml:space="preserve">– </w:t>
      </w:r>
      <w:r w:rsidR="009556C5" w:rsidRPr="009556C5">
        <w:rPr>
          <w:b/>
          <w:bCs/>
          <w:i/>
          <w:color w:val="C00000"/>
          <w:sz w:val="24"/>
          <w:szCs w:val="24"/>
        </w:rPr>
        <w:t>NO REPORT</w:t>
      </w:r>
      <w:r w:rsidR="009556C5">
        <w:rPr>
          <w:b/>
          <w:bCs/>
          <w:i/>
          <w:sz w:val="24"/>
          <w:szCs w:val="24"/>
        </w:rPr>
        <w:t xml:space="preserve"> </w:t>
      </w:r>
      <w:r w:rsidR="009556C5" w:rsidRPr="009556C5">
        <w:rPr>
          <w:i/>
          <w:sz w:val="24"/>
          <w:szCs w:val="24"/>
        </w:rPr>
        <w:t>(see New Business)</w:t>
      </w:r>
      <w:r>
        <w:rPr>
          <w:b/>
          <w:bCs/>
          <w:i/>
          <w:sz w:val="24"/>
          <w:szCs w:val="24"/>
        </w:rPr>
        <w:t xml:space="preserve">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</w:t>
      </w:r>
      <w:r w:rsidRPr="00002543">
        <w:rPr>
          <w:b/>
          <w:bCs/>
        </w:rPr>
        <w:t>Rich Ecke</w:t>
      </w:r>
      <w:r>
        <w:rPr>
          <w:b/>
          <w:bCs/>
        </w:rPr>
        <w:tab/>
        <w:t xml:space="preserve"> </w:t>
      </w:r>
      <w:r w:rsidR="009556C5" w:rsidRPr="002376B8">
        <w:rPr>
          <w:b/>
          <w:bCs/>
          <w:sz w:val="22"/>
          <w:szCs w:val="22"/>
        </w:rPr>
        <w:t>0</w:t>
      </w:r>
      <w:r w:rsidRPr="002376B8">
        <w:rPr>
          <w:b/>
          <w:bCs/>
          <w:sz w:val="22"/>
          <w:szCs w:val="22"/>
        </w:rPr>
        <w:t xml:space="preserve"> minutes</w:t>
      </w:r>
      <w:r>
        <w:rPr>
          <w:bCs/>
          <w:sz w:val="24"/>
          <w:szCs w:val="24"/>
        </w:rPr>
        <w:t xml:space="preserve">          </w:t>
      </w:r>
    </w:p>
    <w:p w14:paraId="38880292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 xml:space="preserve">Members: </w:t>
      </w:r>
      <w:r>
        <w:rPr>
          <w:bCs/>
          <w:sz w:val="18"/>
          <w:szCs w:val="18"/>
        </w:rPr>
        <w:t xml:space="preserve">R. Ecke (CHAIR), </w:t>
      </w:r>
      <w:r w:rsidRPr="00212198">
        <w:rPr>
          <w:bCs/>
          <w:sz w:val="18"/>
          <w:szCs w:val="18"/>
        </w:rPr>
        <w:t xml:space="preserve">G. Fisher, R. McDonald, C. Bronson, K. Robison, </w:t>
      </w:r>
      <w:r>
        <w:rPr>
          <w:bCs/>
          <w:sz w:val="18"/>
          <w:szCs w:val="18"/>
        </w:rPr>
        <w:t>C. Jenkins, E. Sievert</w:t>
      </w:r>
      <w:r w:rsidRPr="00212198">
        <w:rPr>
          <w:bCs/>
          <w:sz w:val="18"/>
          <w:szCs w:val="18"/>
        </w:rPr>
        <w:t xml:space="preserve"> </w:t>
      </w:r>
    </w:p>
    <w:p w14:paraId="54D77567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>–</w:t>
      </w:r>
      <w:r>
        <w:rPr>
          <w:bCs/>
          <w:sz w:val="22"/>
          <w:szCs w:val="22"/>
        </w:rPr>
        <w:t xml:space="preserve"> Committee updates</w:t>
      </w:r>
    </w:p>
    <w:p w14:paraId="68BFCC81" w14:textId="77777777" w:rsidR="003E7FAF" w:rsidRPr="00F5327F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- Marketing Committee’s next meeting </w:t>
      </w:r>
    </w:p>
    <w:p w14:paraId="211553C5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A3B7D6A" w14:textId="5568FB28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3777FE14" w14:textId="115B2939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71492F05" w14:textId="1F9DBF51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01C13A81" w14:textId="6CEE238E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06D6DD60" w14:textId="7BF76DBC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E39B889" w14:textId="676947B1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CF04F08" w14:textId="3A14B7CE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7DC21C4" w14:textId="6308446D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F35FCD6" w14:textId="65318584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37DC08BF" w14:textId="0F48618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6D23F39" w14:textId="2AD05CFA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168BB28C" w14:textId="084D628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1BC99B54" w14:textId="2058A788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041FC0DC" w14:textId="5136711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309D6FE6" w14:textId="22DA9DA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37DED401" w14:textId="7A77F703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74C2752" w14:textId="6F8D7118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0388CAC" w14:textId="34796C24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313669C3" w14:textId="0F8418A9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9B2D56C" w14:textId="3CB27BC2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6428E0E" w14:textId="62507AFD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48B15D3" w14:textId="26D1184B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3E9DCA84" w14:textId="466EF88E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A4227D2" w14:textId="46FE5AA9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6E8E827" w14:textId="501EE314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BFA57F9" w14:textId="5E0DBFE6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087CF98" w14:textId="0533C96C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EC2E77D" w14:textId="7777777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74724F8" w14:textId="1A426C38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rojects Committee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  </w:t>
      </w:r>
      <w:r w:rsidR="009556C5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</w:t>
      </w:r>
      <w:r w:rsidR="009556C5">
        <w:rPr>
          <w:b/>
          <w:bCs/>
        </w:rPr>
        <w:t>Jane Weber</w:t>
      </w:r>
      <w:r w:rsidRPr="00AF6A3F">
        <w:rPr>
          <w:b/>
          <w:bCs/>
          <w:i/>
        </w:rPr>
        <w:tab/>
      </w:r>
      <w:r>
        <w:rPr>
          <w:b/>
          <w:bCs/>
          <w:i/>
        </w:rPr>
        <w:t xml:space="preserve"> </w:t>
      </w:r>
      <w:r w:rsidR="009556C5" w:rsidRPr="002376B8">
        <w:rPr>
          <w:b/>
          <w:bCs/>
          <w:iCs/>
          <w:sz w:val="22"/>
          <w:szCs w:val="22"/>
        </w:rPr>
        <w:t>5</w:t>
      </w:r>
      <w:r w:rsidRPr="002376B8">
        <w:rPr>
          <w:b/>
          <w:bCs/>
          <w:iCs/>
          <w:sz w:val="22"/>
          <w:szCs w:val="22"/>
        </w:rPr>
        <w:t xml:space="preserve"> </w:t>
      </w:r>
      <w:r w:rsidRPr="002376B8">
        <w:rPr>
          <w:b/>
          <w:bCs/>
          <w:sz w:val="22"/>
          <w:szCs w:val="22"/>
        </w:rPr>
        <w:t>minutes</w:t>
      </w:r>
    </w:p>
    <w:p w14:paraId="2F6239A7" w14:textId="4B1E2B1F" w:rsidR="003E7FAF" w:rsidRDefault="003E7FAF" w:rsidP="003E7FAF">
      <w:pPr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F51026">
        <w:rPr>
          <w:bCs/>
          <w:sz w:val="18"/>
          <w:szCs w:val="18"/>
        </w:rPr>
        <w:t xml:space="preserve">Members: </w:t>
      </w:r>
      <w:r w:rsidR="00A55A80">
        <w:rPr>
          <w:bCs/>
          <w:sz w:val="18"/>
          <w:szCs w:val="18"/>
        </w:rPr>
        <w:t>J. Weber</w:t>
      </w:r>
      <w:r>
        <w:rPr>
          <w:bCs/>
          <w:sz w:val="18"/>
          <w:szCs w:val="18"/>
        </w:rPr>
        <w:t xml:space="preserve"> (CHAIR), L Scriver-Colburn, K. Robison, Karyn Giles, Steve Taylor</w:t>
      </w:r>
      <w:r w:rsidR="00A55A80">
        <w:rPr>
          <w:bCs/>
          <w:sz w:val="18"/>
          <w:szCs w:val="18"/>
        </w:rPr>
        <w:t>, Sam Long</w:t>
      </w:r>
    </w:p>
    <w:p w14:paraId="664A834C" w14:textId="47BFC5AA" w:rsidR="003E7FAF" w:rsidRDefault="003E7FAF" w:rsidP="003E7FAF">
      <w:pPr>
        <w:pStyle w:val="ListParagraph"/>
        <w:numPr>
          <w:ilvl w:val="1"/>
          <w:numId w:val="8"/>
        </w:numPr>
        <w:tabs>
          <w:tab w:val="left" w:pos="360"/>
          <w:tab w:val="left" w:pos="720"/>
        </w:tabs>
        <w:ind w:left="144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8354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>
        <w:rPr>
          <w:bCs/>
          <w:sz w:val="22"/>
          <w:szCs w:val="22"/>
        </w:rPr>
        <w:t>Committee Updates</w:t>
      </w:r>
      <w:r w:rsidR="00F91BD7">
        <w:rPr>
          <w:bCs/>
          <w:sz w:val="22"/>
          <w:szCs w:val="22"/>
        </w:rPr>
        <w:t xml:space="preserve"> on Partner Projects</w:t>
      </w:r>
    </w:p>
    <w:p w14:paraId="0BCF457E" w14:textId="77777777" w:rsidR="00F91BD7" w:rsidRPr="00F91BD7" w:rsidRDefault="00F91BD7" w:rsidP="00F91BD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Neihart fire bell tower</w:t>
      </w:r>
    </w:p>
    <w:p w14:paraId="29A9AB6C" w14:textId="04DD0EA4" w:rsidR="00F91BD7" w:rsidRPr="00F91BD7" w:rsidRDefault="00F91BD7" w:rsidP="00F91BD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Fort Benton Episcopal Church stained</w:t>
      </w:r>
      <w:r>
        <w:rPr>
          <w:sz w:val="22"/>
          <w:szCs w:val="22"/>
        </w:rPr>
        <w:t>-</w:t>
      </w:r>
      <w:r w:rsidRPr="00F91BD7">
        <w:rPr>
          <w:sz w:val="22"/>
          <w:szCs w:val="22"/>
        </w:rPr>
        <w:t>glass window demonstration and brochure</w:t>
      </w:r>
    </w:p>
    <w:p w14:paraId="6D220DFF" w14:textId="77777777" w:rsidR="00F91BD7" w:rsidRPr="00F91BD7" w:rsidRDefault="00F91BD7" w:rsidP="00F91BD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Fort Benton Mandan Keelboat Restoration</w:t>
      </w:r>
    </w:p>
    <w:p w14:paraId="4E7FDF94" w14:textId="77777777" w:rsidR="00F91BD7" w:rsidRPr="00F91BD7" w:rsidRDefault="00F91BD7" w:rsidP="00F91BD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Great Falls BID ArtsFest mural</w:t>
      </w:r>
    </w:p>
    <w:p w14:paraId="1AB118FE" w14:textId="77777777" w:rsidR="00F91BD7" w:rsidRPr="00F91BD7" w:rsidRDefault="00F91BD7" w:rsidP="00F91BD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Little Shell Powwow Presentation by Tribal Elder</w:t>
      </w:r>
    </w:p>
    <w:p w14:paraId="539BED53" w14:textId="77777777" w:rsidR="003E7FAF" w:rsidRPr="002611CF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color w:val="FF0000"/>
          <w:sz w:val="12"/>
          <w:szCs w:val="12"/>
        </w:rPr>
      </w:pPr>
    </w:p>
    <w:p w14:paraId="1FEC6684" w14:textId="5400E117" w:rsidR="003E7FAF" w:rsidRPr="005D23B0" w:rsidRDefault="00557196" w:rsidP="003E7FAF">
      <w:pPr>
        <w:pStyle w:val="ListParagraph"/>
        <w:numPr>
          <w:ilvl w:val="1"/>
          <w:numId w:val="8"/>
        </w:numPr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557196">
        <w:rPr>
          <w:bCs/>
          <w:sz w:val="24"/>
          <w:szCs w:val="24"/>
        </w:rPr>
        <w:t>-</w:t>
      </w:r>
      <w:r w:rsidRPr="00557196">
        <w:rPr>
          <w:bCs/>
          <w:sz w:val="24"/>
          <w:szCs w:val="24"/>
        </w:rPr>
        <w:tab/>
      </w:r>
      <w:r w:rsidR="003E7FAF" w:rsidRPr="005D23B0">
        <w:rPr>
          <w:bCs/>
          <w:sz w:val="24"/>
          <w:szCs w:val="24"/>
          <w:u w:val="single"/>
        </w:rPr>
        <w:t>Information</w:t>
      </w:r>
      <w:r w:rsidR="003E7FAF" w:rsidRPr="005D23B0">
        <w:rPr>
          <w:bCs/>
          <w:sz w:val="22"/>
          <w:szCs w:val="22"/>
        </w:rPr>
        <w:t xml:space="preserve"> - Project Committee’s next meeting </w:t>
      </w:r>
    </w:p>
    <w:p w14:paraId="4B2595DE" w14:textId="77777777" w:rsidR="003E7FAF" w:rsidRDefault="003E7FAF" w:rsidP="003E7FAF">
      <w:pPr>
        <w:pStyle w:val="ListParagraph"/>
        <w:tabs>
          <w:tab w:val="left" w:pos="1440"/>
        </w:tabs>
        <w:ind w:left="1080"/>
        <w:rPr>
          <w:bCs/>
          <w:sz w:val="8"/>
          <w:szCs w:val="8"/>
        </w:rPr>
      </w:pPr>
    </w:p>
    <w:p w14:paraId="7BF33D29" w14:textId="5EAAB184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144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Audit Committee</w:t>
      </w:r>
      <w:r>
        <w:rPr>
          <w:b/>
          <w:bCs/>
          <w:i/>
          <w:sz w:val="24"/>
          <w:szCs w:val="24"/>
        </w:rPr>
        <w:tab/>
        <w:t xml:space="preserve">- </w:t>
      </w:r>
      <w:r w:rsidRPr="007C439A">
        <w:rPr>
          <w:b/>
          <w:bCs/>
          <w:i/>
          <w:color w:val="C00000"/>
          <w:sz w:val="24"/>
          <w:szCs w:val="24"/>
        </w:rPr>
        <w:t>NO REPORT</w:t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 w:rsidR="00F10883">
        <w:rPr>
          <w:b/>
          <w:bCs/>
          <w:i/>
          <w:color w:val="C00000"/>
          <w:sz w:val="24"/>
          <w:szCs w:val="24"/>
        </w:rPr>
        <w:t xml:space="preserve">  </w:t>
      </w:r>
      <w:r>
        <w:rPr>
          <w:b/>
          <w:bCs/>
          <w:i/>
          <w:color w:val="C00000"/>
          <w:sz w:val="24"/>
          <w:szCs w:val="24"/>
        </w:rPr>
        <w:t xml:space="preserve"> </w:t>
      </w:r>
      <w:r w:rsidRPr="00677968">
        <w:rPr>
          <w:b/>
          <w:bCs/>
          <w:sz w:val="22"/>
          <w:szCs w:val="22"/>
        </w:rPr>
        <w:t>0 minutes</w:t>
      </w:r>
    </w:p>
    <w:p w14:paraId="3D7E5417" w14:textId="1A398FDB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F91BD7">
        <w:rPr>
          <w:bCs/>
          <w:sz w:val="18"/>
          <w:szCs w:val="18"/>
        </w:rPr>
        <w:t>Pam Guschausky</w:t>
      </w:r>
      <w:r>
        <w:rPr>
          <w:bCs/>
          <w:sz w:val="18"/>
          <w:szCs w:val="18"/>
        </w:rPr>
        <w:t>, Murry Moore</w:t>
      </w:r>
    </w:p>
    <w:p w14:paraId="326CDC7C" w14:textId="77777777" w:rsidR="003E7FAF" w:rsidRPr="002D65FE" w:rsidRDefault="003E7FAF" w:rsidP="003E7FAF">
      <w:pPr>
        <w:tabs>
          <w:tab w:val="left" w:pos="360"/>
          <w:tab w:val="left" w:pos="720"/>
        </w:tabs>
        <w:rPr>
          <w:bCs/>
          <w:sz w:val="18"/>
          <w:szCs w:val="18"/>
        </w:rPr>
      </w:pPr>
    </w:p>
    <w:p w14:paraId="15534AA1" w14:textId="696D88C3" w:rsidR="003E7FAF" w:rsidRPr="00DB0487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 w:rsidRPr="00DB0487">
        <w:rPr>
          <w:b/>
          <w:bCs/>
          <w:i/>
          <w:sz w:val="24"/>
          <w:szCs w:val="24"/>
        </w:rPr>
        <w:t xml:space="preserve">Heritage Database Committee </w:t>
      </w:r>
      <w:r w:rsidRPr="00DB048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 w:rsidRPr="00F91BD7">
        <w:rPr>
          <w:b/>
        </w:rPr>
        <w:t>Pam Guschausky</w:t>
      </w:r>
      <w:r w:rsidRPr="00DB0487">
        <w:rPr>
          <w:bCs/>
          <w:sz w:val="24"/>
          <w:szCs w:val="24"/>
        </w:rPr>
        <w:t xml:space="preserve"> </w:t>
      </w:r>
      <w:r w:rsidR="009556C5">
        <w:rPr>
          <w:bCs/>
          <w:sz w:val="24"/>
          <w:szCs w:val="24"/>
        </w:rPr>
        <w:t xml:space="preserve">  </w:t>
      </w:r>
      <w:r w:rsidRPr="00677968">
        <w:rPr>
          <w:b/>
          <w:bCs/>
          <w:sz w:val="22"/>
          <w:szCs w:val="22"/>
        </w:rPr>
        <w:t>5 minutes</w:t>
      </w:r>
    </w:p>
    <w:p w14:paraId="3762C434" w14:textId="77777777" w:rsidR="003E7FAF" w:rsidRDefault="003E7FAF" w:rsidP="003E7FAF">
      <w:pPr>
        <w:tabs>
          <w:tab w:val="left" w:pos="360"/>
          <w:tab w:val="left" w:pos="720"/>
        </w:tabs>
        <w:ind w:left="720"/>
        <w:rPr>
          <w:bCs/>
          <w:sz w:val="18"/>
          <w:szCs w:val="18"/>
        </w:rPr>
      </w:pPr>
      <w:r w:rsidRPr="00210303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    </w:t>
      </w:r>
      <w:r w:rsidRPr="00210303">
        <w:rPr>
          <w:bCs/>
          <w:sz w:val="18"/>
          <w:szCs w:val="18"/>
        </w:rPr>
        <w:t xml:space="preserve">Members: K. Robison </w:t>
      </w:r>
      <w:r>
        <w:rPr>
          <w:bCs/>
          <w:sz w:val="18"/>
          <w:szCs w:val="18"/>
        </w:rPr>
        <w:t>and Jane Weber</w:t>
      </w:r>
    </w:p>
    <w:p w14:paraId="630DBDD4" w14:textId="730093BD" w:rsidR="003E7FAF" w:rsidRPr="00F5327F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– </w:t>
      </w:r>
      <w:r>
        <w:rPr>
          <w:bCs/>
          <w:sz w:val="22"/>
          <w:szCs w:val="22"/>
        </w:rPr>
        <w:t xml:space="preserve">Status of the </w:t>
      </w:r>
      <w:r w:rsidR="00677968">
        <w:rPr>
          <w:bCs/>
          <w:sz w:val="22"/>
          <w:szCs w:val="22"/>
        </w:rPr>
        <w:t>automated</w:t>
      </w:r>
      <w:r w:rsidR="00F91BD7">
        <w:rPr>
          <w:bCs/>
          <w:sz w:val="22"/>
          <w:szCs w:val="22"/>
        </w:rPr>
        <w:t xml:space="preserve"> payment for One Drive</w:t>
      </w:r>
    </w:p>
    <w:p w14:paraId="25CDCA02" w14:textId="77777777" w:rsidR="00344F48" w:rsidRPr="00344F48" w:rsidRDefault="00344F48" w:rsidP="00CC7D25">
      <w:pPr>
        <w:pStyle w:val="ListParagraph"/>
        <w:spacing w:line="262" w:lineRule="auto"/>
        <w:ind w:left="360"/>
        <w:rPr>
          <w:b/>
          <w:bCs/>
          <w:color w:val="FF0000"/>
          <w:sz w:val="6"/>
          <w:szCs w:val="6"/>
        </w:rPr>
      </w:pPr>
    </w:p>
    <w:p w14:paraId="4747C33D" w14:textId="77777777" w:rsidR="00344F48" w:rsidRPr="00CC7D25" w:rsidRDefault="00344F48" w:rsidP="00CC7D25">
      <w:pPr>
        <w:pStyle w:val="ListParagraph"/>
        <w:spacing w:line="262" w:lineRule="auto"/>
        <w:ind w:left="360"/>
        <w:rPr>
          <w:b/>
          <w:bCs/>
          <w:color w:val="FF0000"/>
          <w:sz w:val="16"/>
          <w:szCs w:val="16"/>
        </w:rPr>
      </w:pPr>
    </w:p>
    <w:p w14:paraId="1A0AE706" w14:textId="3295CAF9" w:rsidR="009556C5" w:rsidRPr="009556C5" w:rsidRDefault="00F10883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>Re-cap of</w:t>
      </w:r>
      <w:r w:rsidR="009556C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visit</w:t>
      </w:r>
      <w:r w:rsidR="009556C5">
        <w:rPr>
          <w:b/>
          <w:bCs/>
          <w:sz w:val="24"/>
          <w:szCs w:val="24"/>
        </w:rPr>
        <w:t xml:space="preserve"> to Rivers of Steel</w:t>
      </w:r>
      <w:r w:rsidR="00A376E1">
        <w:rPr>
          <w:b/>
          <w:bCs/>
          <w:sz w:val="24"/>
          <w:szCs w:val="24"/>
        </w:rPr>
        <w:t xml:space="preserve"> and Events/Projects</w:t>
      </w:r>
      <w:r w:rsidR="009556C5">
        <w:rPr>
          <w:b/>
          <w:bCs/>
          <w:sz w:val="24"/>
          <w:szCs w:val="24"/>
        </w:rPr>
        <w:tab/>
      </w:r>
      <w:r w:rsidR="009556C5">
        <w:rPr>
          <w:b/>
          <w:bCs/>
          <w:sz w:val="24"/>
          <w:szCs w:val="24"/>
        </w:rPr>
        <w:tab/>
      </w:r>
      <w:r w:rsidR="009556C5">
        <w:rPr>
          <w:b/>
          <w:bCs/>
          <w:sz w:val="24"/>
          <w:szCs w:val="24"/>
        </w:rPr>
        <w:tab/>
      </w:r>
      <w:r w:rsidR="009556C5">
        <w:rPr>
          <w:b/>
          <w:bCs/>
          <w:sz w:val="24"/>
          <w:szCs w:val="24"/>
        </w:rPr>
        <w:tab/>
      </w:r>
      <w:r w:rsidR="009556C5" w:rsidRPr="009556C5">
        <w:rPr>
          <w:b/>
          <w:bCs/>
        </w:rPr>
        <w:t>Carol Bronson</w:t>
      </w:r>
      <w:r w:rsidR="009556C5">
        <w:rPr>
          <w:b/>
          <w:bCs/>
        </w:rPr>
        <w:tab/>
        <w:t xml:space="preserve"> </w:t>
      </w:r>
      <w:r w:rsidR="00677968">
        <w:rPr>
          <w:b/>
          <w:bCs/>
        </w:rPr>
        <w:t xml:space="preserve"> </w:t>
      </w:r>
      <w:r w:rsidR="009556C5" w:rsidRPr="00677968">
        <w:rPr>
          <w:b/>
          <w:bCs/>
          <w:sz w:val="22"/>
          <w:szCs w:val="22"/>
        </w:rPr>
        <w:t>1</w:t>
      </w:r>
      <w:r w:rsidR="00420370">
        <w:rPr>
          <w:b/>
          <w:bCs/>
          <w:sz w:val="22"/>
          <w:szCs w:val="22"/>
        </w:rPr>
        <w:t>5</w:t>
      </w:r>
      <w:r w:rsidR="009556C5" w:rsidRPr="00677968">
        <w:rPr>
          <w:b/>
          <w:bCs/>
          <w:sz w:val="22"/>
          <w:szCs w:val="22"/>
        </w:rPr>
        <w:t xml:space="preserve"> minutes</w:t>
      </w:r>
    </w:p>
    <w:p w14:paraId="440CD748" w14:textId="77777777" w:rsidR="009556C5" w:rsidRPr="009556C5" w:rsidRDefault="009556C5" w:rsidP="009556C5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55D89CF2" w14:textId="3C6B0583" w:rsidR="006E4843" w:rsidRDefault="003E7FAF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>Announcement from Board Members</w:t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F10883">
        <w:rPr>
          <w:b/>
          <w:bCs/>
          <w:sz w:val="24"/>
          <w:szCs w:val="24"/>
        </w:rPr>
        <w:t xml:space="preserve"> </w:t>
      </w:r>
      <w:r w:rsidR="00677968">
        <w:rPr>
          <w:b/>
          <w:bCs/>
          <w:sz w:val="24"/>
          <w:szCs w:val="24"/>
        </w:rPr>
        <w:t xml:space="preserve"> </w:t>
      </w:r>
      <w:r w:rsidR="006E4843" w:rsidRPr="006E4843">
        <w:rPr>
          <w:b/>
          <w:bCs/>
          <w:sz w:val="22"/>
          <w:szCs w:val="22"/>
        </w:rPr>
        <w:t>5 minutes</w:t>
      </w:r>
    </w:p>
    <w:p w14:paraId="20803AB2" w14:textId="77777777" w:rsidR="0076245D" w:rsidRDefault="0076245D" w:rsidP="0076245D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5EEEF3FC" w14:textId="116F488F" w:rsidR="0076245D" w:rsidRPr="003E7FAF" w:rsidRDefault="0076245D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sz w:val="22"/>
          <w:szCs w:val="22"/>
        </w:rPr>
      </w:pPr>
      <w:r>
        <w:rPr>
          <w:b/>
          <w:bCs/>
          <w:sz w:val="24"/>
          <w:szCs w:val="24"/>
        </w:rPr>
        <w:t xml:space="preserve">Little Shell Powwow </w:t>
      </w:r>
      <w:r w:rsidR="00F10883">
        <w:rPr>
          <w:b/>
          <w:bCs/>
          <w:sz w:val="24"/>
          <w:szCs w:val="24"/>
        </w:rPr>
        <w:t xml:space="preserve">Booth </w:t>
      </w:r>
      <w:r w:rsidR="003E7FAF">
        <w:rPr>
          <w:b/>
          <w:bCs/>
          <w:sz w:val="24"/>
          <w:szCs w:val="24"/>
        </w:rPr>
        <w:t xml:space="preserve">– </w:t>
      </w:r>
      <w:r w:rsidR="003E7FAF" w:rsidRPr="00F10883">
        <w:rPr>
          <w:sz w:val="22"/>
          <w:szCs w:val="22"/>
        </w:rPr>
        <w:t>not enough volunteers to staff the booth on 8/27 and 8/28, so BSCNHA</w:t>
      </w:r>
    </w:p>
    <w:p w14:paraId="1C85A2EF" w14:textId="70C23F0A" w:rsidR="003E7FAF" w:rsidRPr="003E7FAF" w:rsidRDefault="003E7FAF" w:rsidP="003E7FAF">
      <w:pPr>
        <w:tabs>
          <w:tab w:val="left" w:pos="360"/>
        </w:tabs>
        <w:spacing w:line="262" w:lineRule="auto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</w:t>
      </w:r>
      <w:r w:rsidR="00F10883">
        <w:rPr>
          <w:sz w:val="22"/>
          <w:szCs w:val="22"/>
        </w:rPr>
        <w:t xml:space="preserve">        </w:t>
      </w:r>
      <w:r>
        <w:rPr>
          <w:sz w:val="22"/>
          <w:szCs w:val="22"/>
        </w:rPr>
        <w:t>booth reservation has been cancelled with Alisa Herodes</w:t>
      </w:r>
    </w:p>
    <w:p w14:paraId="2C0D5E85" w14:textId="77777777" w:rsidR="00432416" w:rsidRPr="00432416" w:rsidRDefault="00432416" w:rsidP="006E4843">
      <w:pPr>
        <w:pStyle w:val="ListParagraph"/>
        <w:tabs>
          <w:tab w:val="left" w:pos="360"/>
        </w:tabs>
        <w:spacing w:line="262" w:lineRule="auto"/>
        <w:ind w:left="360"/>
        <w:rPr>
          <w:sz w:val="24"/>
          <w:szCs w:val="24"/>
        </w:rPr>
      </w:pPr>
    </w:p>
    <w:p w14:paraId="3A6EF609" w14:textId="272BC95C" w:rsidR="005301B2" w:rsidRPr="00BB7ABD" w:rsidRDefault="005301B2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03F37412" w14:textId="4447AA0D" w:rsidR="00021756" w:rsidRPr="00CC7D25" w:rsidRDefault="00021756" w:rsidP="00CC7D25">
      <w:pPr>
        <w:tabs>
          <w:tab w:val="left" w:pos="360"/>
        </w:tabs>
        <w:spacing w:line="262" w:lineRule="auto"/>
        <w:ind w:left="720"/>
        <w:rPr>
          <w:sz w:val="24"/>
          <w:szCs w:val="24"/>
        </w:rPr>
      </w:pPr>
      <w:r w:rsidRPr="00CC7D25">
        <w:rPr>
          <w:sz w:val="24"/>
          <w:szCs w:val="24"/>
        </w:rPr>
        <w:t xml:space="preserve">Next meeting is </w:t>
      </w:r>
      <w:r w:rsidR="00655799" w:rsidRPr="00CC7D25">
        <w:rPr>
          <w:sz w:val="24"/>
          <w:szCs w:val="24"/>
        </w:rPr>
        <w:t xml:space="preserve">Monday, </w:t>
      </w:r>
      <w:r w:rsidR="003E7FAF">
        <w:rPr>
          <w:sz w:val="24"/>
          <w:szCs w:val="24"/>
        </w:rPr>
        <w:t>September 26th</w:t>
      </w:r>
      <w:r w:rsidR="0076245D">
        <w:rPr>
          <w:sz w:val="24"/>
          <w:szCs w:val="24"/>
        </w:rPr>
        <w:t xml:space="preserve"> </w:t>
      </w:r>
      <w:r w:rsidRPr="00CC7D25">
        <w:rPr>
          <w:sz w:val="24"/>
          <w:szCs w:val="24"/>
        </w:rPr>
        <w:t>at 4:00 p.m.</w:t>
      </w:r>
    </w:p>
    <w:sectPr w:rsidR="00021756" w:rsidRPr="00CC7D25" w:rsidSect="00416F5E">
      <w:footerReference w:type="default" r:id="rId9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1D0BC" w14:textId="77777777" w:rsidR="005D4063" w:rsidRDefault="005D4063">
      <w:r>
        <w:separator/>
      </w:r>
    </w:p>
  </w:endnote>
  <w:endnote w:type="continuationSeparator" w:id="0">
    <w:p w14:paraId="4376FF63" w14:textId="77777777" w:rsidR="005D4063" w:rsidRDefault="005D4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 Demibold">
    <w:altName w:val="Yu Mincho Demibold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6D6EDAC5" w:rsidR="00F9564B" w:rsidRPr="00054BD2" w:rsidRDefault="00F91BD7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0822\Agenda_NHA_BOARD_MEETING_2022_0822.docx</w:t>
    </w:r>
    <w:r>
      <w:rPr>
        <w:bCs/>
        <w:sz w:val="13"/>
        <w:szCs w:val="13"/>
      </w:rPr>
      <w:fldChar w:fldCharType="end"/>
    </w:r>
    <w:r w:rsidR="00CC7D25">
      <w:rPr>
        <w:bCs/>
        <w:sz w:val="13"/>
        <w:szCs w:val="13"/>
      </w:rPr>
      <w:tab/>
    </w:r>
    <w:r w:rsidR="00CC7D25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E2FF4" w14:textId="77777777" w:rsidR="005D4063" w:rsidRDefault="005D4063">
      <w:r>
        <w:separator/>
      </w:r>
    </w:p>
  </w:footnote>
  <w:footnote w:type="continuationSeparator" w:id="0">
    <w:p w14:paraId="4CFEA326" w14:textId="77777777" w:rsidR="005D4063" w:rsidRDefault="005D4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703"/>
    <w:multiLevelType w:val="hybridMultilevel"/>
    <w:tmpl w:val="0626643E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F4038"/>
    <w:multiLevelType w:val="hybridMultilevel"/>
    <w:tmpl w:val="272646E4"/>
    <w:lvl w:ilvl="0" w:tplc="04090017">
      <w:start w:val="1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05B102F6"/>
    <w:multiLevelType w:val="hybridMultilevel"/>
    <w:tmpl w:val="A2D44160"/>
    <w:lvl w:ilvl="0" w:tplc="6C14D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817CC"/>
    <w:multiLevelType w:val="hybridMultilevel"/>
    <w:tmpl w:val="6BEE2844"/>
    <w:lvl w:ilvl="0" w:tplc="ACD621A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DD1BD9"/>
    <w:multiLevelType w:val="hybridMultilevel"/>
    <w:tmpl w:val="1C92941A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304A938">
      <w:start w:val="1"/>
      <w:numFmt w:val="bullet"/>
      <w:lvlText w:val="-"/>
      <w:lvlJc w:val="left"/>
      <w:pPr>
        <w:ind w:left="3240" w:hanging="360"/>
      </w:pPr>
      <w:rPr>
        <w:rFonts w:ascii="STZhongsong" w:eastAsia="STZhongsong" w:hAnsi="STZhongsong" w:hint="eastAsia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C901326"/>
    <w:multiLevelType w:val="multilevel"/>
    <w:tmpl w:val="CE506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BF2850"/>
    <w:multiLevelType w:val="hybridMultilevel"/>
    <w:tmpl w:val="94F61500"/>
    <w:lvl w:ilvl="0" w:tplc="04090017">
      <w:start w:val="1"/>
      <w:numFmt w:val="lowerLetter"/>
      <w:lvlText w:val="%1)"/>
      <w:lvlJc w:val="left"/>
      <w:pPr>
        <w:ind w:left="1170" w:hanging="360"/>
      </w:pPr>
      <w:rPr>
        <w:rFonts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0F584C37"/>
    <w:multiLevelType w:val="hybridMultilevel"/>
    <w:tmpl w:val="38EE4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107A86"/>
    <w:multiLevelType w:val="hybridMultilevel"/>
    <w:tmpl w:val="93189F86"/>
    <w:lvl w:ilvl="0" w:tplc="6C14D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4F1A3A"/>
    <w:multiLevelType w:val="hybridMultilevel"/>
    <w:tmpl w:val="5B74E4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55D7E"/>
    <w:multiLevelType w:val="hybridMultilevel"/>
    <w:tmpl w:val="0A70EA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3" w15:restartNumberingAfterBreak="0">
    <w:nsid w:val="1D405F4E"/>
    <w:multiLevelType w:val="hybridMultilevel"/>
    <w:tmpl w:val="B3D4796E"/>
    <w:lvl w:ilvl="0" w:tplc="6BBA40B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8166B"/>
    <w:multiLevelType w:val="hybridMultilevel"/>
    <w:tmpl w:val="6E1C8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1172917"/>
    <w:multiLevelType w:val="hybridMultilevel"/>
    <w:tmpl w:val="15629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E92B02"/>
    <w:multiLevelType w:val="hybridMultilevel"/>
    <w:tmpl w:val="61EE84D0"/>
    <w:lvl w:ilvl="0" w:tplc="3304A938">
      <w:start w:val="1"/>
      <w:numFmt w:val="bullet"/>
      <w:lvlText w:val="-"/>
      <w:lvlJc w:val="left"/>
      <w:pPr>
        <w:ind w:left="108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BA167D6"/>
    <w:multiLevelType w:val="hybridMultilevel"/>
    <w:tmpl w:val="96C0AA1A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0613DFA"/>
    <w:multiLevelType w:val="hybridMultilevel"/>
    <w:tmpl w:val="D616C6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338711F4"/>
    <w:multiLevelType w:val="hybridMultilevel"/>
    <w:tmpl w:val="0CA09888"/>
    <w:lvl w:ilvl="0" w:tplc="477E28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4DA4679"/>
    <w:multiLevelType w:val="hybridMultilevel"/>
    <w:tmpl w:val="AB94EDF2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5A07535"/>
    <w:multiLevelType w:val="hybridMultilevel"/>
    <w:tmpl w:val="95E05E16"/>
    <w:lvl w:ilvl="0" w:tplc="3304A938">
      <w:start w:val="1"/>
      <w:numFmt w:val="bullet"/>
      <w:lvlText w:val="-"/>
      <w:lvlJc w:val="left"/>
      <w:pPr>
        <w:ind w:left="144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A8D69BE"/>
    <w:multiLevelType w:val="hybridMultilevel"/>
    <w:tmpl w:val="91BE8A04"/>
    <w:lvl w:ilvl="0" w:tplc="2912E9D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7C3226"/>
    <w:multiLevelType w:val="hybridMultilevel"/>
    <w:tmpl w:val="B1AA4F48"/>
    <w:lvl w:ilvl="0" w:tplc="FE28E11C">
      <w:numFmt w:val="bullet"/>
      <w:lvlText w:val="-"/>
      <w:lvlJc w:val="left"/>
      <w:pPr>
        <w:ind w:left="1170" w:hanging="360"/>
      </w:pPr>
      <w:rPr>
        <w:rFonts w:ascii="Times New Roman" w:eastAsiaTheme="minorEastAsia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3D82633D"/>
    <w:multiLevelType w:val="hybridMultilevel"/>
    <w:tmpl w:val="962EE5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284142"/>
    <w:multiLevelType w:val="multilevel"/>
    <w:tmpl w:val="A1EE9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31F2E2A"/>
    <w:multiLevelType w:val="hybridMultilevel"/>
    <w:tmpl w:val="84D8C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9A50A28"/>
    <w:multiLevelType w:val="hybridMultilevel"/>
    <w:tmpl w:val="78861A1A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D2553CC"/>
    <w:multiLevelType w:val="hybridMultilevel"/>
    <w:tmpl w:val="073E33E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4EFF5460"/>
    <w:multiLevelType w:val="hybridMultilevel"/>
    <w:tmpl w:val="70328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F426068"/>
    <w:multiLevelType w:val="hybridMultilevel"/>
    <w:tmpl w:val="1DCC912A"/>
    <w:lvl w:ilvl="0" w:tplc="81A419E8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93353EA"/>
    <w:multiLevelType w:val="hybridMultilevel"/>
    <w:tmpl w:val="135C02B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5BC26F60"/>
    <w:multiLevelType w:val="hybridMultilevel"/>
    <w:tmpl w:val="E5C090EA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8B7200"/>
    <w:multiLevelType w:val="hybridMultilevel"/>
    <w:tmpl w:val="81F07BAA"/>
    <w:lvl w:ilvl="0" w:tplc="8342F1F4">
      <w:start w:val="1"/>
      <w:numFmt w:val="bullet"/>
      <w:lvlText w:val=""/>
      <w:lvlJc w:val="left"/>
      <w:pPr>
        <w:ind w:left="1440" w:hanging="360"/>
      </w:pPr>
      <w:rPr>
        <w:rFonts w:ascii="Webdings" w:hAnsi="Webdings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304A938">
      <w:start w:val="1"/>
      <w:numFmt w:val="bullet"/>
      <w:lvlText w:val="-"/>
      <w:lvlJc w:val="left"/>
      <w:pPr>
        <w:ind w:left="3240" w:hanging="360"/>
      </w:pPr>
      <w:rPr>
        <w:rFonts w:ascii="STZhongsong" w:eastAsia="STZhongsong" w:hAnsi="STZhongsong" w:hint="eastAsia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6836C82"/>
    <w:multiLevelType w:val="hybridMultilevel"/>
    <w:tmpl w:val="19960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4C26F9"/>
    <w:multiLevelType w:val="hybridMultilevel"/>
    <w:tmpl w:val="91284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1600EF"/>
    <w:multiLevelType w:val="hybridMultilevel"/>
    <w:tmpl w:val="9280CFB8"/>
    <w:lvl w:ilvl="0" w:tplc="EA6CDC14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E1A286E"/>
    <w:multiLevelType w:val="hybridMultilevel"/>
    <w:tmpl w:val="8FE2409A"/>
    <w:lvl w:ilvl="0" w:tplc="3304A938">
      <w:start w:val="1"/>
      <w:numFmt w:val="bullet"/>
      <w:lvlText w:val="-"/>
      <w:lvlJc w:val="left"/>
      <w:pPr>
        <w:ind w:left="189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3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3A426E1"/>
    <w:multiLevelType w:val="multilevel"/>
    <w:tmpl w:val="4060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71108FD"/>
    <w:multiLevelType w:val="hybridMultilevel"/>
    <w:tmpl w:val="D832AA72"/>
    <w:lvl w:ilvl="0" w:tplc="2F4602A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76410F9"/>
    <w:multiLevelType w:val="hybridMultilevel"/>
    <w:tmpl w:val="A4D04A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86A43DE"/>
    <w:multiLevelType w:val="hybridMultilevel"/>
    <w:tmpl w:val="CA5A69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4373054">
    <w:abstractNumId w:val="40"/>
  </w:num>
  <w:num w:numId="2" w16cid:durableId="293104289">
    <w:abstractNumId w:val="29"/>
  </w:num>
  <w:num w:numId="3" w16cid:durableId="1558053727">
    <w:abstractNumId w:val="43"/>
  </w:num>
  <w:num w:numId="4" w16cid:durableId="181556959">
    <w:abstractNumId w:val="34"/>
  </w:num>
  <w:num w:numId="5" w16cid:durableId="1889880335">
    <w:abstractNumId w:val="9"/>
  </w:num>
  <w:num w:numId="6" w16cid:durableId="1153645193">
    <w:abstractNumId w:val="8"/>
  </w:num>
  <w:num w:numId="7" w16cid:durableId="1215048570">
    <w:abstractNumId w:val="3"/>
  </w:num>
  <w:num w:numId="8" w16cid:durableId="2101221262">
    <w:abstractNumId w:val="17"/>
  </w:num>
  <w:num w:numId="9" w16cid:durableId="937829416">
    <w:abstractNumId w:val="12"/>
  </w:num>
  <w:num w:numId="10" w16cid:durableId="208615041">
    <w:abstractNumId w:val="45"/>
  </w:num>
  <w:num w:numId="11" w16cid:durableId="1894661200">
    <w:abstractNumId w:val="10"/>
  </w:num>
  <w:num w:numId="12" w16cid:durableId="1733386892">
    <w:abstractNumId w:val="24"/>
  </w:num>
  <w:num w:numId="13" w16cid:durableId="1287586322">
    <w:abstractNumId w:val="4"/>
  </w:num>
  <w:num w:numId="14" w16cid:durableId="986596056">
    <w:abstractNumId w:val="2"/>
  </w:num>
  <w:num w:numId="15" w16cid:durableId="1593080920">
    <w:abstractNumId w:val="37"/>
  </w:num>
  <w:num w:numId="16" w16cid:durableId="975648015">
    <w:abstractNumId w:val="33"/>
  </w:num>
  <w:num w:numId="17" w16cid:durableId="1240873046">
    <w:abstractNumId w:val="36"/>
  </w:num>
  <w:num w:numId="18" w16cid:durableId="1209798932">
    <w:abstractNumId w:val="25"/>
  </w:num>
  <w:num w:numId="19" w16cid:durableId="482083125">
    <w:abstractNumId w:val="47"/>
  </w:num>
  <w:num w:numId="20" w16cid:durableId="83496149">
    <w:abstractNumId w:val="32"/>
  </w:num>
  <w:num w:numId="21" w16cid:durableId="501508290">
    <w:abstractNumId w:val="11"/>
  </w:num>
  <w:num w:numId="22" w16cid:durableId="1789005008">
    <w:abstractNumId w:val="31"/>
  </w:num>
  <w:num w:numId="23" w16cid:durableId="307322895">
    <w:abstractNumId w:val="19"/>
  </w:num>
  <w:num w:numId="24" w16cid:durableId="523641890">
    <w:abstractNumId w:val="35"/>
  </w:num>
  <w:num w:numId="25" w16cid:durableId="1245919288">
    <w:abstractNumId w:val="6"/>
  </w:num>
  <w:num w:numId="26" w16cid:durableId="1039814165">
    <w:abstractNumId w:val="46"/>
  </w:num>
  <w:num w:numId="27" w16cid:durableId="883910926">
    <w:abstractNumId w:val="15"/>
  </w:num>
  <w:num w:numId="28" w16cid:durableId="167869035">
    <w:abstractNumId w:val="21"/>
  </w:num>
  <w:num w:numId="29" w16cid:durableId="803618052">
    <w:abstractNumId w:val="28"/>
  </w:num>
  <w:num w:numId="30" w16cid:durableId="1126436880">
    <w:abstractNumId w:val="38"/>
  </w:num>
  <w:num w:numId="31" w16cid:durableId="744417">
    <w:abstractNumId w:val="39"/>
  </w:num>
  <w:num w:numId="32" w16cid:durableId="866287229">
    <w:abstractNumId w:val="7"/>
  </w:num>
  <w:num w:numId="33" w16cid:durableId="1121535760">
    <w:abstractNumId w:val="22"/>
  </w:num>
  <w:num w:numId="34" w16cid:durableId="36131082">
    <w:abstractNumId w:val="26"/>
  </w:num>
  <w:num w:numId="35" w16cid:durableId="1265648520">
    <w:abstractNumId w:val="42"/>
  </w:num>
  <w:num w:numId="36" w16cid:durableId="2017610737">
    <w:abstractNumId w:val="18"/>
  </w:num>
  <w:num w:numId="37" w16cid:durableId="1843816913">
    <w:abstractNumId w:val="23"/>
  </w:num>
  <w:num w:numId="38" w16cid:durableId="1200245489">
    <w:abstractNumId w:val="30"/>
  </w:num>
  <w:num w:numId="39" w16cid:durableId="786779425">
    <w:abstractNumId w:val="14"/>
  </w:num>
  <w:num w:numId="40" w16cid:durableId="1087464035">
    <w:abstractNumId w:val="27"/>
  </w:num>
  <w:num w:numId="41" w16cid:durableId="970525672">
    <w:abstractNumId w:val="5"/>
  </w:num>
  <w:num w:numId="42" w16cid:durableId="1114204471">
    <w:abstractNumId w:val="44"/>
  </w:num>
  <w:num w:numId="43" w16cid:durableId="88233363">
    <w:abstractNumId w:val="16"/>
  </w:num>
  <w:num w:numId="44" w16cid:durableId="1563760504">
    <w:abstractNumId w:val="1"/>
  </w:num>
  <w:num w:numId="45" w16cid:durableId="1149588511">
    <w:abstractNumId w:val="41"/>
  </w:num>
  <w:num w:numId="46" w16cid:durableId="2141531877">
    <w:abstractNumId w:val="13"/>
  </w:num>
  <w:num w:numId="47" w16cid:durableId="973947628">
    <w:abstractNumId w:val="20"/>
  </w:num>
  <w:num w:numId="48" w16cid:durableId="229776055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4323"/>
    <w:rsid w:val="00014C27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376B8"/>
    <w:rsid w:val="00241A46"/>
    <w:rsid w:val="00242E96"/>
    <w:rsid w:val="00247C71"/>
    <w:rsid w:val="00251345"/>
    <w:rsid w:val="00255B03"/>
    <w:rsid w:val="002611CF"/>
    <w:rsid w:val="00263E06"/>
    <w:rsid w:val="00264FD2"/>
    <w:rsid w:val="002659F3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7943"/>
    <w:rsid w:val="003803EC"/>
    <w:rsid w:val="00383BEA"/>
    <w:rsid w:val="00387D95"/>
    <w:rsid w:val="00387E49"/>
    <w:rsid w:val="00392CF8"/>
    <w:rsid w:val="00394569"/>
    <w:rsid w:val="00395429"/>
    <w:rsid w:val="0039572C"/>
    <w:rsid w:val="00395E0A"/>
    <w:rsid w:val="003A0082"/>
    <w:rsid w:val="003A0819"/>
    <w:rsid w:val="003A189E"/>
    <w:rsid w:val="003A5147"/>
    <w:rsid w:val="003B00B2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E7FAF"/>
    <w:rsid w:val="003F0BB4"/>
    <w:rsid w:val="003F30FD"/>
    <w:rsid w:val="003F3BF2"/>
    <w:rsid w:val="003F6217"/>
    <w:rsid w:val="00405A19"/>
    <w:rsid w:val="0041349E"/>
    <w:rsid w:val="004153B1"/>
    <w:rsid w:val="00415998"/>
    <w:rsid w:val="00416F5E"/>
    <w:rsid w:val="00420370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445C"/>
    <w:rsid w:val="004A379B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8E6"/>
    <w:rsid w:val="005370E0"/>
    <w:rsid w:val="005465F4"/>
    <w:rsid w:val="00547C75"/>
    <w:rsid w:val="00550BCD"/>
    <w:rsid w:val="00551103"/>
    <w:rsid w:val="005527F1"/>
    <w:rsid w:val="005547F0"/>
    <w:rsid w:val="005564E6"/>
    <w:rsid w:val="00557196"/>
    <w:rsid w:val="005604C8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5C44"/>
    <w:rsid w:val="005969F0"/>
    <w:rsid w:val="005A2927"/>
    <w:rsid w:val="005A5D56"/>
    <w:rsid w:val="005A7E9A"/>
    <w:rsid w:val="005B08D0"/>
    <w:rsid w:val="005B0A8B"/>
    <w:rsid w:val="005B23FB"/>
    <w:rsid w:val="005C1696"/>
    <w:rsid w:val="005C24BE"/>
    <w:rsid w:val="005C4807"/>
    <w:rsid w:val="005C4E33"/>
    <w:rsid w:val="005D23B0"/>
    <w:rsid w:val="005D264B"/>
    <w:rsid w:val="005D4063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264E"/>
    <w:rsid w:val="00603B41"/>
    <w:rsid w:val="0060464A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77968"/>
    <w:rsid w:val="006834E3"/>
    <w:rsid w:val="00683677"/>
    <w:rsid w:val="0068401B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306A"/>
    <w:rsid w:val="006C4ADD"/>
    <w:rsid w:val="006C6979"/>
    <w:rsid w:val="006D1138"/>
    <w:rsid w:val="006D1B15"/>
    <w:rsid w:val="006D3D07"/>
    <w:rsid w:val="006D6007"/>
    <w:rsid w:val="006D63FD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56D65"/>
    <w:rsid w:val="00760C9F"/>
    <w:rsid w:val="00760DCA"/>
    <w:rsid w:val="00761320"/>
    <w:rsid w:val="0076245D"/>
    <w:rsid w:val="00763B1A"/>
    <w:rsid w:val="0076460F"/>
    <w:rsid w:val="00765AD0"/>
    <w:rsid w:val="00767287"/>
    <w:rsid w:val="00776428"/>
    <w:rsid w:val="00784F49"/>
    <w:rsid w:val="00786B68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BD7"/>
    <w:rsid w:val="007C60EA"/>
    <w:rsid w:val="007D1A8D"/>
    <w:rsid w:val="007D30AB"/>
    <w:rsid w:val="007D38FC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10A4F"/>
    <w:rsid w:val="008153A5"/>
    <w:rsid w:val="00815613"/>
    <w:rsid w:val="0082036A"/>
    <w:rsid w:val="008249FA"/>
    <w:rsid w:val="008277C5"/>
    <w:rsid w:val="00827C59"/>
    <w:rsid w:val="008322F2"/>
    <w:rsid w:val="00832DEF"/>
    <w:rsid w:val="0083314A"/>
    <w:rsid w:val="00835484"/>
    <w:rsid w:val="008361D6"/>
    <w:rsid w:val="008375BA"/>
    <w:rsid w:val="00837AA7"/>
    <w:rsid w:val="008409FF"/>
    <w:rsid w:val="00840BB5"/>
    <w:rsid w:val="00840C46"/>
    <w:rsid w:val="008468ED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56C5"/>
    <w:rsid w:val="00956E3A"/>
    <w:rsid w:val="00966D2E"/>
    <w:rsid w:val="00966F69"/>
    <w:rsid w:val="0097016B"/>
    <w:rsid w:val="0097159E"/>
    <w:rsid w:val="00975149"/>
    <w:rsid w:val="00975E1E"/>
    <w:rsid w:val="00982565"/>
    <w:rsid w:val="00984401"/>
    <w:rsid w:val="0098445A"/>
    <w:rsid w:val="00985462"/>
    <w:rsid w:val="00985476"/>
    <w:rsid w:val="0098665B"/>
    <w:rsid w:val="0098692B"/>
    <w:rsid w:val="00987574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5F22"/>
    <w:rsid w:val="00A368E2"/>
    <w:rsid w:val="00A3710B"/>
    <w:rsid w:val="00A376E1"/>
    <w:rsid w:val="00A4047D"/>
    <w:rsid w:val="00A42A60"/>
    <w:rsid w:val="00A442D2"/>
    <w:rsid w:val="00A458CF"/>
    <w:rsid w:val="00A52F11"/>
    <w:rsid w:val="00A54241"/>
    <w:rsid w:val="00A55A80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3FA1"/>
    <w:rsid w:val="00B11043"/>
    <w:rsid w:val="00B12033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262A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F37B2"/>
    <w:rsid w:val="00CF57E8"/>
    <w:rsid w:val="00CF59CA"/>
    <w:rsid w:val="00CF6F42"/>
    <w:rsid w:val="00CF76A8"/>
    <w:rsid w:val="00D01751"/>
    <w:rsid w:val="00D02F6D"/>
    <w:rsid w:val="00D14A60"/>
    <w:rsid w:val="00D14EA5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3722"/>
    <w:rsid w:val="00DF7FED"/>
    <w:rsid w:val="00E03271"/>
    <w:rsid w:val="00E04CF5"/>
    <w:rsid w:val="00E071EB"/>
    <w:rsid w:val="00E07565"/>
    <w:rsid w:val="00E1671F"/>
    <w:rsid w:val="00E20999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2BE6"/>
    <w:rsid w:val="00EF32E7"/>
    <w:rsid w:val="00EF4AA9"/>
    <w:rsid w:val="00F015A9"/>
    <w:rsid w:val="00F021F5"/>
    <w:rsid w:val="00F04CD7"/>
    <w:rsid w:val="00F05FCE"/>
    <w:rsid w:val="00F07FFE"/>
    <w:rsid w:val="00F10883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1BD7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Weber</dc:creator>
  <cp:lastModifiedBy>Carol Bronson</cp:lastModifiedBy>
  <cp:revision>2</cp:revision>
  <cp:lastPrinted>2020-07-27T18:16:00Z</cp:lastPrinted>
  <dcterms:created xsi:type="dcterms:W3CDTF">2023-01-15T03:18:00Z</dcterms:created>
  <dcterms:modified xsi:type="dcterms:W3CDTF">2023-01-15T03:18:00Z</dcterms:modified>
</cp:coreProperties>
</file>